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2EC9" w:rsidRDefault="00534B7E" w:rsidP="00E43464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asks for Week-</w:t>
      </w:r>
      <w:r w:rsidR="00557F86">
        <w:rPr>
          <w:rFonts w:ascii="Times New Roman" w:hAnsi="Times New Roman" w:cs="Times New Roman"/>
          <w:b/>
          <w:sz w:val="28"/>
          <w:szCs w:val="28"/>
        </w:rPr>
        <w:t>6</w:t>
      </w:r>
      <w:bookmarkStart w:id="0" w:name="_GoBack"/>
      <w:bookmarkEnd w:id="0"/>
      <w:r w:rsidR="00E9022D" w:rsidRPr="0001790C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557F86">
        <w:rPr>
          <w:rFonts w:ascii="Times New Roman" w:hAnsi="Times New Roman" w:cs="Times New Roman"/>
          <w:sz w:val="28"/>
          <w:szCs w:val="28"/>
        </w:rPr>
        <w:t>K- NN algorithm</w:t>
      </w:r>
    </w:p>
    <w:p w:rsidR="004A6D5C" w:rsidRDefault="004A6D5C" w:rsidP="00E43464">
      <w:pPr>
        <w:jc w:val="both"/>
        <w:rPr>
          <w:rFonts w:ascii="Times New Roman" w:hAnsi="Times New Roman" w:cs="Times New Roman"/>
          <w:sz w:val="28"/>
          <w:szCs w:val="28"/>
        </w:rPr>
      </w:pPr>
      <w:r w:rsidRPr="004A6D5C">
        <w:rPr>
          <w:rFonts w:ascii="Times New Roman" w:hAnsi="Times New Roman" w:cs="Times New Roman"/>
          <w:sz w:val="28"/>
          <w:szCs w:val="28"/>
        </w:rPr>
        <w:t>Under</w:t>
      </w:r>
      <w:r w:rsidR="00014D6B">
        <w:rPr>
          <w:rFonts w:ascii="Times New Roman" w:hAnsi="Times New Roman" w:cs="Times New Roman"/>
          <w:sz w:val="28"/>
          <w:szCs w:val="28"/>
        </w:rPr>
        <w:t>stand</w:t>
      </w:r>
      <w:r w:rsidRPr="004A6D5C">
        <w:rPr>
          <w:rFonts w:ascii="Times New Roman" w:hAnsi="Times New Roman" w:cs="Times New Roman"/>
          <w:sz w:val="28"/>
          <w:szCs w:val="28"/>
        </w:rPr>
        <w:t xml:space="preserve"> the following </w:t>
      </w:r>
      <w:r w:rsidR="00DE2816">
        <w:rPr>
          <w:rFonts w:ascii="Times New Roman" w:hAnsi="Times New Roman" w:cs="Times New Roman"/>
          <w:sz w:val="28"/>
          <w:szCs w:val="28"/>
        </w:rPr>
        <w:t xml:space="preserve">operations/functions </w:t>
      </w:r>
      <w:r w:rsidR="00FF6F81">
        <w:rPr>
          <w:rFonts w:ascii="Times New Roman" w:hAnsi="Times New Roman" w:cs="Times New Roman"/>
          <w:sz w:val="28"/>
          <w:szCs w:val="28"/>
        </w:rPr>
        <w:t xml:space="preserve">on </w:t>
      </w:r>
      <w:r w:rsidR="002B5D45">
        <w:rPr>
          <w:rFonts w:ascii="Times New Roman" w:hAnsi="Times New Roman" w:cs="Times New Roman"/>
          <w:sz w:val="28"/>
          <w:szCs w:val="28"/>
        </w:rPr>
        <w:t xml:space="preserve">to perform </w:t>
      </w:r>
      <w:r w:rsidR="00557F86">
        <w:rPr>
          <w:rFonts w:ascii="Times New Roman" w:hAnsi="Times New Roman" w:cs="Times New Roman"/>
          <w:sz w:val="28"/>
          <w:szCs w:val="28"/>
        </w:rPr>
        <w:t>K- NN algorithm</w:t>
      </w:r>
      <w:r w:rsidR="00FF6F81">
        <w:rPr>
          <w:rFonts w:ascii="Times New Roman" w:hAnsi="Times New Roman" w:cs="Times New Roman"/>
          <w:sz w:val="28"/>
          <w:szCs w:val="28"/>
        </w:rPr>
        <w:t xml:space="preserve"> </w:t>
      </w:r>
      <w:r w:rsidRPr="004A6D5C">
        <w:rPr>
          <w:rFonts w:ascii="Times New Roman" w:hAnsi="Times New Roman" w:cs="Times New Roman"/>
          <w:sz w:val="28"/>
          <w:szCs w:val="28"/>
        </w:rPr>
        <w:t xml:space="preserve">and perform </w:t>
      </w:r>
      <w:r w:rsidR="00DE2816">
        <w:rPr>
          <w:rFonts w:ascii="Times New Roman" w:hAnsi="Times New Roman" w:cs="Times New Roman"/>
          <w:sz w:val="28"/>
          <w:szCs w:val="28"/>
        </w:rPr>
        <w:t>similar operations</w:t>
      </w:r>
      <w:r w:rsidR="00553CFF">
        <w:rPr>
          <w:rFonts w:ascii="Times New Roman" w:hAnsi="Times New Roman" w:cs="Times New Roman"/>
          <w:sz w:val="28"/>
          <w:szCs w:val="28"/>
        </w:rPr>
        <w:t xml:space="preserve"> </w:t>
      </w:r>
      <w:r w:rsidR="00DE2816">
        <w:rPr>
          <w:rFonts w:ascii="Times New Roman" w:hAnsi="Times New Roman" w:cs="Times New Roman"/>
          <w:sz w:val="28"/>
          <w:szCs w:val="28"/>
        </w:rPr>
        <w:t xml:space="preserve">on </w:t>
      </w:r>
      <w:r w:rsidR="00FF6F81">
        <w:rPr>
          <w:rFonts w:ascii="Times New Roman" w:hAnsi="Times New Roman" w:cs="Times New Roman"/>
          <w:sz w:val="28"/>
          <w:szCs w:val="28"/>
        </w:rPr>
        <w:t>‘</w:t>
      </w:r>
      <w:proofErr w:type="spellStart"/>
      <w:r w:rsidR="00557F86">
        <w:rPr>
          <w:rFonts w:ascii="Times New Roman" w:hAnsi="Times New Roman" w:cs="Times New Roman"/>
          <w:sz w:val="28"/>
          <w:szCs w:val="28"/>
        </w:rPr>
        <w:t>wdbc</w:t>
      </w:r>
      <w:proofErr w:type="spellEnd"/>
      <w:r w:rsidR="00557F86">
        <w:rPr>
          <w:rFonts w:ascii="Times New Roman" w:hAnsi="Times New Roman" w:cs="Times New Roman"/>
          <w:sz w:val="28"/>
          <w:szCs w:val="28"/>
        </w:rPr>
        <w:t>’</w:t>
      </w:r>
      <w:r w:rsidR="00FF6F81">
        <w:rPr>
          <w:rFonts w:ascii="Times New Roman" w:hAnsi="Times New Roman" w:cs="Times New Roman"/>
          <w:sz w:val="28"/>
          <w:szCs w:val="28"/>
        </w:rPr>
        <w:t xml:space="preserve"> dataset </w:t>
      </w:r>
      <w:r w:rsidR="00E0799D">
        <w:rPr>
          <w:rFonts w:ascii="Times New Roman" w:hAnsi="Times New Roman" w:cs="Times New Roman"/>
          <w:sz w:val="28"/>
          <w:szCs w:val="28"/>
        </w:rPr>
        <w:t>based on given instructions</w:t>
      </w:r>
      <w:r w:rsidR="0037496A">
        <w:rPr>
          <w:rFonts w:ascii="Times New Roman" w:hAnsi="Times New Roman" w:cs="Times New Roman"/>
          <w:sz w:val="28"/>
          <w:szCs w:val="28"/>
        </w:rPr>
        <w:t>.</w:t>
      </w:r>
    </w:p>
    <w:p w:rsidR="00AE7AC8" w:rsidRDefault="00AE7AC8" w:rsidP="002B5D45">
      <w:pPr>
        <w:jc w:val="both"/>
        <w:rPr>
          <w:rFonts w:ascii="Times New Roman" w:hAnsi="Times New Roman" w:cs="Times New Roman"/>
          <w:sz w:val="28"/>
          <w:szCs w:val="28"/>
        </w:rPr>
      </w:pPr>
    </w:p>
    <w:sectPr w:rsidR="00AE7A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D71E24"/>
    <w:multiLevelType w:val="hybridMultilevel"/>
    <w:tmpl w:val="9920C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TQwtLC0NDSzsDRV0lEKTi0uzszPAykwqgUAqnF1ViwAAAA="/>
  </w:docVars>
  <w:rsids>
    <w:rsidRoot w:val="00623893"/>
    <w:rsid w:val="00002CC4"/>
    <w:rsid w:val="00014D6B"/>
    <w:rsid w:val="0001790C"/>
    <w:rsid w:val="0002389C"/>
    <w:rsid w:val="000519C7"/>
    <w:rsid w:val="000A1F65"/>
    <w:rsid w:val="000A2D75"/>
    <w:rsid w:val="000A501A"/>
    <w:rsid w:val="000D27B2"/>
    <w:rsid w:val="001568CB"/>
    <w:rsid w:val="00173CE9"/>
    <w:rsid w:val="001A1B3D"/>
    <w:rsid w:val="001E0F6B"/>
    <w:rsid w:val="00220663"/>
    <w:rsid w:val="00230119"/>
    <w:rsid w:val="002B5D45"/>
    <w:rsid w:val="00302AA0"/>
    <w:rsid w:val="0035200C"/>
    <w:rsid w:val="0037496A"/>
    <w:rsid w:val="00383FE2"/>
    <w:rsid w:val="003B5474"/>
    <w:rsid w:val="00405527"/>
    <w:rsid w:val="004735CD"/>
    <w:rsid w:val="004A6D5C"/>
    <w:rsid w:val="004F1B1C"/>
    <w:rsid w:val="00511D85"/>
    <w:rsid w:val="00534B7E"/>
    <w:rsid w:val="00553CFF"/>
    <w:rsid w:val="00557F86"/>
    <w:rsid w:val="00591449"/>
    <w:rsid w:val="005B4951"/>
    <w:rsid w:val="005B4A0A"/>
    <w:rsid w:val="005C208A"/>
    <w:rsid w:val="00623893"/>
    <w:rsid w:val="00634534"/>
    <w:rsid w:val="006B4805"/>
    <w:rsid w:val="007037FB"/>
    <w:rsid w:val="007660D8"/>
    <w:rsid w:val="00773BFC"/>
    <w:rsid w:val="00781373"/>
    <w:rsid w:val="007D16EC"/>
    <w:rsid w:val="007F2FEF"/>
    <w:rsid w:val="00816BE4"/>
    <w:rsid w:val="00826777"/>
    <w:rsid w:val="00835495"/>
    <w:rsid w:val="0084280E"/>
    <w:rsid w:val="00847991"/>
    <w:rsid w:val="00883347"/>
    <w:rsid w:val="00894F8F"/>
    <w:rsid w:val="008B2498"/>
    <w:rsid w:val="008C3080"/>
    <w:rsid w:val="009368F4"/>
    <w:rsid w:val="00955C33"/>
    <w:rsid w:val="0096455F"/>
    <w:rsid w:val="00986FBC"/>
    <w:rsid w:val="009B7608"/>
    <w:rsid w:val="00A13814"/>
    <w:rsid w:val="00A61F20"/>
    <w:rsid w:val="00AB2EC9"/>
    <w:rsid w:val="00AE7AC8"/>
    <w:rsid w:val="00B95789"/>
    <w:rsid w:val="00B95A28"/>
    <w:rsid w:val="00BA713F"/>
    <w:rsid w:val="00C21BA8"/>
    <w:rsid w:val="00C25078"/>
    <w:rsid w:val="00C515C9"/>
    <w:rsid w:val="00C824A5"/>
    <w:rsid w:val="00D011BD"/>
    <w:rsid w:val="00D0631E"/>
    <w:rsid w:val="00D37A4E"/>
    <w:rsid w:val="00D73453"/>
    <w:rsid w:val="00DA40EC"/>
    <w:rsid w:val="00DE2816"/>
    <w:rsid w:val="00DF03E3"/>
    <w:rsid w:val="00E0799D"/>
    <w:rsid w:val="00E404A5"/>
    <w:rsid w:val="00E43464"/>
    <w:rsid w:val="00E9022D"/>
    <w:rsid w:val="00EE46D9"/>
    <w:rsid w:val="00F61F6F"/>
    <w:rsid w:val="00F62E97"/>
    <w:rsid w:val="00FF6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3814"/>
    <w:pPr>
      <w:spacing w:after="0" w:line="240" w:lineRule="auto"/>
    </w:pPr>
  </w:style>
  <w:style w:type="table" w:styleId="TableGrid">
    <w:name w:val="Table Grid"/>
    <w:basedOn w:val="TableNormal"/>
    <w:uiPriority w:val="59"/>
    <w:rsid w:val="00534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4B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4B7E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534B7E"/>
  </w:style>
  <w:style w:type="paragraph" w:styleId="ListParagraph">
    <w:name w:val="List Paragraph"/>
    <w:basedOn w:val="Normal"/>
    <w:uiPriority w:val="34"/>
    <w:qFormat/>
    <w:rsid w:val="004A6D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0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66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62E9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3814"/>
    <w:pPr>
      <w:spacing w:after="0" w:line="240" w:lineRule="auto"/>
    </w:pPr>
  </w:style>
  <w:style w:type="table" w:styleId="TableGrid">
    <w:name w:val="Table Grid"/>
    <w:basedOn w:val="TableNormal"/>
    <w:uiPriority w:val="59"/>
    <w:rsid w:val="00534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4B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4B7E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534B7E"/>
  </w:style>
  <w:style w:type="paragraph" w:styleId="ListParagraph">
    <w:name w:val="List Paragraph"/>
    <w:basedOn w:val="Normal"/>
    <w:uiPriority w:val="34"/>
    <w:qFormat/>
    <w:rsid w:val="004A6D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0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66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62E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82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9FEDB7F3802F468C3F317ED9EE4CFD" ma:contentTypeVersion="7" ma:contentTypeDescription="Create a new document." ma:contentTypeScope="" ma:versionID="4dcd614d278ee3ad0bb4538432cd1352">
  <xsd:schema xmlns:xsd="http://www.w3.org/2001/XMLSchema" xmlns:xs="http://www.w3.org/2001/XMLSchema" xmlns:p="http://schemas.microsoft.com/office/2006/metadata/properties" xmlns:ns2="b59e9f2d-0158-4a14-8bbe-457d8844f88f" targetNamespace="http://schemas.microsoft.com/office/2006/metadata/properties" ma:root="true" ma:fieldsID="aa11a53e16183ad763bf11e8488039ff" ns2:_="">
    <xsd:import namespace="b59e9f2d-0158-4a14-8bbe-457d8844f8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e9f2d-0158-4a14-8bbe-457d8844f8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9A2BD8-7DBE-4BAA-973A-4FF84D8DCD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8D4ACA-1E14-4213-9018-B438564241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3EAC81-42F1-4D71-A1C4-ABCE74D805E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2</cp:revision>
  <dcterms:created xsi:type="dcterms:W3CDTF">2022-02-24T04:22:00Z</dcterms:created>
  <dcterms:modified xsi:type="dcterms:W3CDTF">2022-02-24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9FEDB7F3802F468C3F317ED9EE4CFD</vt:lpwstr>
  </property>
</Properties>
</file>